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ave Point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ave 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79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ave 4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79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ave 5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0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ave 6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25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heckpoi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2 (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5 (0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1 (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91 (0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0 (0.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, n /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7 / 1,79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9 / 1,793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5 / 1,80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5 / 1,825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5 / 1,825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3 / 1,79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4 / 1,793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5 / 1,80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0 / 1,82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0 / 1,825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genous Status, n /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/ 1,790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/ 1,793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/ 1,800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/ 1,825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oeconomic Status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 (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 (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gregated Screen Time (min/day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VPA (min/day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3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 Time (min/day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2 (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t, n /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es Not Meet Guide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91 / 1,787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ets Guide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 / 1,787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ual Maturity, n /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nner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2 / 1,704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nne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9 / 1,704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nner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2 / 1,704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nner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2 / 1,704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nner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/ 1,704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2 Max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 Circumference (cm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-to-Height Ratio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 Z-Score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0.9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y Fat (%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stolic Blood Pressure (mmHg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stolic Blood Pressure (mmHg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4 (5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ting Time (hours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6 (1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ucose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8 (0.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glycerides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 (0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Cholesterol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7 (0.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olesterol:HDL Ratio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 (0.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HDL Cholesterol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 (0.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ospholipids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 (0.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lipoprotein A1 (g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 (0.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lipoprotein B (g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B:ApoA1 Ratio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rotein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11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6T04:03:07Z</dcterms:created>
  <dcterms:modified xsi:type="dcterms:W3CDTF">2024-12-06T04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